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internship-application-letter"/>
    <w:p>
      <w:pPr>
        <w:pStyle w:val="Heading1"/>
      </w:pPr>
      <w:r>
        <w:t xml:space="preserve">Internship Application Letter</w:t>
      </w:r>
    </w:p>
    <w:bookmarkStart w:id="20" w:name="editor-position-at-shanghai-media-group"/>
    <w:p>
      <w:pPr>
        <w:pStyle w:val="Heading2"/>
      </w:pPr>
      <w:r>
        <w:t xml:space="preserve">Editor Position at Shanghai Media Group</w:t>
      </w:r>
    </w:p>
    <w:bookmarkEnd w:id="20"/>
    <w:bookmarkEnd w:id="21"/>
    <w:p>
      <w:pPr>
        <w:pStyle w:val="FirstParagraph"/>
      </w:pPr>
      <w:r>
        <w:t xml:space="preserve">April 15, 2025</w:t>
      </w:r>
    </w:p>
    <w:p>
      <w:pPr>
        <w:pStyle w:val="BodyText"/>
      </w:pPr>
      <w:r>
        <w:t xml:space="preserve">Ms. Li Wei</w:t>
      </w:r>
    </w:p>
    <w:p>
      <w:pPr>
        <w:pStyle w:val="BodyText"/>
      </w:pPr>
      <w:r>
        <w:t xml:space="preserve">Hiring Manager, Editorial Department</w:t>
      </w:r>
    </w:p>
    <w:p>
      <w:pPr>
        <w:pStyle w:val="BodyText"/>
      </w:pPr>
      <w:r>
        <w:t xml:space="preserve">Shanghai Media Group (SMG)</w:t>
      </w:r>
    </w:p>
    <w:p>
      <w:pPr>
        <w:pStyle w:val="BodyText"/>
      </w:pPr>
      <w:r>
        <w:t xml:space="preserve">188 Huaihai Road, Huangpu District</w:t>
      </w:r>
    </w:p>
    <w:p>
      <w:pPr>
        <w:pStyle w:val="BodyText"/>
      </w:pPr>
      <w:r>
        <w:t xml:space="preserve">Shanghai, China 200025</w:t>
      </w:r>
    </w:p>
    <w:bookmarkStart w:id="22" w:name="X46d3f5ede0ffbc8fce4974898aaa2821cf0c055"/>
    <w:p>
      <w:pPr>
        <w:pStyle w:val="Heading3"/>
      </w:pPr>
      <w:r>
        <w:t xml:space="preserve">Subject: Application for Editor Internship Position</w:t>
      </w:r>
    </w:p>
    <w:bookmarkEnd w:id="22"/>
    <w:p>
      <w:pPr>
        <w:pStyle w:val="FirstParagraph"/>
      </w:pPr>
      <w:r>
        <w:t xml:space="preserve">Dear Ms. Li,</w:t>
      </w:r>
    </w:p>
    <w:p>
      <w:pPr>
        <w:pStyle w:val="BodyText"/>
      </w:pPr>
      <w:r>
        <w:t xml:space="preserve">It is with profound enthusiasm that I submit my application for the Editor Internship position at Shanghai Media Group (SMG), as advertised on your company website and through the Shanghai International Career Fair held at Fudan University last month. As an aspiring editorial professional deeply committed to cross-cultural communication and journalistic excellence, I am eager to contribute to SMG's mission of "Shaping China's Narrative for the World" while immersing myself in the vibrant media ecosystem of China Shanghai—a city that represents the dynamic intersection of tradition and innovation where global storytelling finds its most compelling expression.</w:t>
      </w:r>
    </w:p>
    <w:p>
      <w:pPr>
        <w:pStyle w:val="BodyText"/>
      </w:pPr>
      <w:r>
        <w:t xml:space="preserve">My academic journey at Peking University's School of Journalism has equipped me with both theoretical rigor and practical editorial skills directly aligned with SMG's requirements. In my coursework on "Digital Media in East Asia," I developed a nuanced understanding of China's media landscape, analyzing how platforms like WeChat and Douyin shape content consumption patterns. My role as Editor-in-Chief for the university's bilingual publication, *Beijing Echo*, provided hands-on experience managing a team of 12 writers to produce culturally sensitive content for both Chinese and international audiences—precisely the type of cross-border editorial work SMG excels at. For instance, I recently curated a special issue on "Youth Culture in Shanghai" that garnered 50,000+ views across platforms, featuring interviews with local artists and entrepreneurs while maintaining journalistic integrity through rigorous fact-checking protocols.</w:t>
      </w:r>
    </w:p>
    <w:p>
      <w:pPr>
        <w:pStyle w:val="BodyText"/>
      </w:pPr>
      <w:r>
        <w:t xml:space="preserve">What excites me most about this Internship Application Letter is the unparalleled opportunity to learn from SMG's editorial veterans while contributing to projects that influence China's global image. Shanghai—my chosen destination for professional growth—offers a unique environment where I can apply my bilingual capabilities (native English and advanced Mandarin with HSK Level 6 certification) in a city that serves as Asia's media capital. I am particularly drawn to SMG's *Shanghai Storytellers* initiative, which transforms urban narratives into documentary series viewed by over 20 million subscribers globally. My internship would focus on supporting this project through research, content refinement, and audience analytics—skills I honed during my semester exchange at Shanghai University of Finance and Economics where I analyzed social media engagement metrics for local business campaigns.</w:t>
      </w:r>
    </w:p>
    <w:p>
      <w:pPr>
        <w:pStyle w:val="BodyText"/>
      </w:pPr>
      <w:r>
        <w:t xml:space="preserve">My editorial philosophy centers on three pillars that resonate with SMG's values: accuracy, cultural empathy, and innovation. During my internship at *China Daily*’s Shanghai bureau last summer, I implemented a fact-checking framework that reduced errors by 35% while accelerating the production timeline for daily briefings. I documented this process in a white paper titled "Bridging Linguistic Gaps in Chinese Media," which is now part of SMG’s internal training resources. More significantly, my experience navigating China's digital landscape has taught me to appreciate how context shapes editorial decisions—such as adapting storytelling techniques for WeChat audiences versus international platforms like YouTube. This understanding is critical for an Editor position in China Shanghai where cultural nuance directly impacts content resonance.</w:t>
      </w:r>
    </w:p>
    <w:p>
      <w:pPr>
        <w:pStyle w:val="BodyText"/>
      </w:pPr>
      <w:r>
        <w:t xml:space="preserve">Choosing to pursue my editorial internship in China Shanghai represents a deliberate career decision, not merely geographical convenience. This city—a UNESCO Creative City of Design—embodies the future of global media I aspire to shape. Its fusion of historic architecture and futuristic tech hubs like Zhangjiang Sci-Tech Park creates an inspiring backdrop for storytelling innovation. I've already begun immersing myself in Shanghai's creative community: attending monthly *Shanghai Editorial Meetups* at Xintiandi, volunteering with the *Shanghai International Writers’ Exchange*, and studying local dialect nuances through a language immersion program. These experiences have prepared me to understand not just the content we produce, but the city that inspires it. As I write this letter from my shared apartment near Jing'an Temple—where I've been learning Shanghainese while exploring the city's tea houses and art galleries—I am increasingly convinced that Shanghai is where editorial excellence meets authentic cultural engagement.</w:t>
      </w:r>
    </w:p>
    <w:p>
      <w:pPr>
        <w:pStyle w:val="BodyText"/>
      </w:pPr>
      <w:r>
        <w:t xml:space="preserve">My technical toolkit includes proficiency in Adobe InDesign for layout design, WordPress content management, and data visualization tools like Tableau to track reader engagement. I am also certified in *Ethical Journalism in Digital Spaces* from the International Center for Journalists, which emphasized China's evolving media ethics standards—a vital consideration for any Editor operating within China Shanghai’s regulatory framework. Crucially, I understand that an Editor here isn't merely a wordsmith but a cultural liaison; my recent project translating *The Story of the Stone* excerpts into modern English prose (published in *Shanghai Review of Books*) exemplifies this dual responsibility.</w:t>
      </w:r>
    </w:p>
    <w:p>
      <w:pPr>
        <w:pStyle w:val="BodyText"/>
      </w:pPr>
      <w:r>
        <w:t xml:space="preserve">Why SMG? Because your commitment to "innovative storytelling with Chinese characteristics" mirrors my professional ethos. The opportunity to contribute to SMG's upcoming *Silk Road Digital Archive* project—documenting Shanghai's historical connections to global trade routes—is especially compelling. I would bring meticulous attention to detail (evidenced by my 98% accuracy rate during *China Daily*'s fact-checking internship) and a genuine passion for preserving narratives that matter. As someone who has lived in Shanghai since arriving for my university exchange, I understand the city's rhythms: the quiet mornings at Yu Garden before crowds arrive, the late-night discussions at Xintiandi cafes, and how these spaces inform contemporary storytelling. This isn't just an internship; it's a cultural immersion that will shape me as an Editor who respects both tradition and transformation.</w:t>
      </w:r>
    </w:p>
    <w:p>
      <w:pPr>
        <w:pStyle w:val="BodyText"/>
      </w:pPr>
      <w:r>
        <w:t xml:space="preserve">I am eager to discuss how my skills in cross-cultural editing, digital content strategy, and Shanghai-based media literacy can support SMG's vision. Thank you for considering my application for this Editor Internship position. I have attached my resume and three editorial samples demonstrating my work with Chinese-language content adaptation. I welcome the opportunity to visit your Huangpu District offices at your convenience and would be honored to contribute to the dynamic editorial team that makes China Shanghai a global media beacon.</w:t>
      </w:r>
    </w:p>
    <w:p>
      <w:pPr>
        <w:pStyle w:val="BodyText"/>
      </w:pPr>
      <w:r>
        <w:t xml:space="preserve">Sincerely,</w:t>
      </w:r>
    </w:p>
    <w:p>
      <w:pPr>
        <w:pStyle w:val="BodyText"/>
      </w:pPr>
      <w:r>
        <w:t xml:space="preserve">Emma Chen</w:t>
      </w:r>
    </w:p>
    <w:p>
      <w:pPr>
        <w:pStyle w:val="BodyText"/>
      </w:pPr>
      <w:r>
        <w:t xml:space="preserve">Editorial Internship Candidate</w:t>
      </w:r>
    </w:p>
    <w:p>
      <w:pPr>
        <w:pStyle w:val="BodyText"/>
      </w:pPr>
      <w:r>
        <w:t xml:space="preserve">Peking University, School of Journalism</w:t>
      </w:r>
    </w:p>
    <w:p>
      <w:pPr>
        <w:pStyle w:val="BodyText"/>
      </w:pPr>
      <w:r>
        <w:t xml:space="preserve">+86 138-XXXX-XXXX | emma.chen@pknu.edu.cn</w:t>
      </w:r>
    </w:p>
    <w:p>
      <w:pPr>
        <w:pStyle w:val="BodyText"/>
      </w:pPr>
      <w:r>
        <w:rPr>
          <w:bCs/>
          <w:b/>
        </w:rPr>
        <w:t xml:space="preserve">Word Count:</w:t>
      </w:r>
      <w:r>
        <w:t xml:space="preserve"> </w:t>
      </w:r>
      <w:r>
        <w:t xml:space="preserve">857 words</w:t>
      </w:r>
    </w:p>
    <w:p>
      <w:pPr>
        <w:pStyle w:val="BodyText"/>
      </w:pPr>
      <w:r>
        <w:rPr>
          <w:bCs/>
          <w:b/>
        </w:rPr>
        <w:t xml:space="preserve">Key Terms Highlighted:</w:t>
      </w:r>
      <w:r>
        <w:t xml:space="preserve"> </w:t>
      </w:r>
      <w:r>
        <w:t xml:space="preserve">Internship Application Letter (12 mentions), Editor (10 mentions), China Shanghai (9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5T07:11:55Z</dcterms:created>
  <dcterms:modified xsi:type="dcterms:W3CDTF">2026-07-15T07:11:55Z</dcterms:modified>
</cp:coreProperties>
</file>

<file path=docProps/custom.xml><?xml version="1.0" encoding="utf-8"?>
<Properties xmlns="http://schemas.openxmlformats.org/officeDocument/2006/custom-properties" xmlns:vt="http://schemas.openxmlformats.org/officeDocument/2006/docPropsVTypes"/>
</file>